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p>
      <w:pPr>
        <w:pStyle w:val="FirstParagraph"/>
      </w:pPr>
      <w:r>
        <w:t xml:space="preserve">Dear [Recipient's Name],</w:t>
      </w:r>
    </w:p>
    <w:p>
      <w:pPr>
        <w:pStyle w:val="BodyText"/>
      </w:pPr>
      <w:r>
        <w:t xml:space="preserve">It is with great enthusiasm that I submit my application for the Professor position at [University Name] in Sri Lanka Colombo. As an accomplished academic with a distinguished career spanning over [X years], I am eager to contribute my expertise, passion for education, and commitment to fostering innovation in higher learning. This opportunity aligns perfectly with my professional goals and aspirations to make a meaningful impact in the vibrant academic landscape of Sri Lanka Colombo.</w:t>
      </w:r>
    </w:p>
    <w:p>
      <w:pPr>
        <w:pStyle w:val="BodyText"/>
      </w:pPr>
      <w:r>
        <w:t xml:space="preserve">My journey as an educator began with a deep-seated belief that education is the cornerstone of societal progress. Over the years, I have held faculty positions at [Previous Institution Names], where I developed curricula, mentored students, and conducted research that has been published in reputable journals and presented at international conferences. My academic contributions span [specific fields], with a focus on [mention specific areas such as technology, social sciences, or humanities]. This experience has equipped me with the skills to lead interdisciplinary projects, collaborate with global institutions, and inspire the next generation of thinkers and leaders.</w:t>
      </w:r>
    </w:p>
    <w:p>
      <w:pPr>
        <w:pStyle w:val="BodyText"/>
      </w:pPr>
      <w:r>
        <w:t xml:space="preserve">What draws me to Sri Lanka Colombo is its unique position as a hub of academic excellence and cultural diversity. The city’s blend of tradition and modernity creates an ideal environment for fostering innovation while respecting heritage. I am particularly inspired by [University Name]’s commitment to [mention specific values or initiatives, e.g., "research-driven education," "community engagement," or "sustainable development"]. As a Professor, I aim to contribute to this mission by integrating global best practices with locally relevant solutions, ensuring that my work resonates with the needs of Sri Lankan society and its future generations.</w:t>
      </w:r>
    </w:p>
    <w:p>
      <w:pPr>
        <w:pStyle w:val="BodyText"/>
      </w:pPr>
      <w:r>
        <w:t xml:space="preserve">My research portfolio includes [describe key projects or publications]. For instance, my work on [specific research topic] has led to [mention outcomes such as "innovative frameworks," "policy recommendations," or "technological advancements"]. These contributions reflect my ability to address complex challenges through rigorous inquiry and collaboration. In Sri Lanka Colombo, I am eager to explore new avenues of research that align with the region’s priorities, such as [mention relevant areas like climate resilience, economic development, or digital transformation]. By leveraging my expertise and the resources available at [University Name], I am confident in my ability to drive impactful outcomes that benefit both academia and the broader community.</w:t>
      </w:r>
    </w:p>
    <w:p>
      <w:pPr>
        <w:pStyle w:val="BodyText"/>
      </w:pPr>
      <w:r>
        <w:t xml:space="preserve">As a Professor, I believe in fostering an inclusive and dynamic learning environment. My teaching philosophy is rooted in student-centered approaches that emphasize critical thinking, creativity, and ethical responsibility. I have designed and delivered courses on [specific subjects], incorporating experiential learning methods such as case studies, fieldwork, and interdisciplinary projects. In Sri Lanka Colombo, I aim to create a classroom atmosphere where students feel empowered to question assumptions, explore diverse perspectives, and develop the skills needed to thrive in an interconnected world. My goal is not only to impart knowledge but also to nurture lifelong learners who are equipped to address global challenges with empathy and innovation.</w:t>
      </w:r>
    </w:p>
    <w:p>
      <w:pPr>
        <w:pStyle w:val="BodyText"/>
      </w:pPr>
      <w:r>
        <w:t xml:space="preserve">Collaboration is another cornerstone of my academic philosophy. I have worked closely with colleagues across disciplines and institutions, fostering partnerships that have led to groundbreaking research and shared learning opportunities. In Sri Lanka Colombo, I am excited about the possibility of collaborating with local scholars, industry leaders, and policymakers to address pressing issues such as [specific examples]. By bridging theoretical knowledge with practical application, I aim to contribute to the university’s reputation as a center for transformative education and research.</w:t>
      </w:r>
    </w:p>
    <w:p>
      <w:pPr>
        <w:pStyle w:val="BodyText"/>
      </w:pPr>
      <w:r>
        <w:t xml:space="preserve">My commitment to education extends beyond the classroom. I have been actively involved in [mention extracurricular activities, such as mentoring programs, community outreach initiatives, or professional organizations]. For example, my work with [specific initiative] has enabled me to support underrepresented groups in accessing quality education and career opportunities. In Sri Lanka Colombo, I am eager to continue this mission by engaging with local communities and contributing to initiatives that promote equity and inclusion in higher education.</w:t>
      </w:r>
    </w:p>
    <w:p>
      <w:pPr>
        <w:pStyle w:val="BodyText"/>
      </w:pPr>
      <w:r>
        <w:t xml:space="preserve">What sets me apart as a Professor is my ability to balance academic rigor with a deep appreciation for cultural context. Having worked in diverse settings, I understand the importance of adapting pedagogical strategies to meet the needs of students from varied backgrounds. In Sri Lanka Colombo, I am particularly interested in exploring how traditional knowledge systems can complement modern educational practices. This approach not only enriches the academic experience but also honors the rich cultural heritage of the region.</w:t>
      </w:r>
    </w:p>
    <w:p>
      <w:pPr>
        <w:pStyle w:val="BodyText"/>
      </w:pPr>
      <w:r>
        <w:t xml:space="preserve">In conclusion, I am confident that my qualifications, vision, and dedication make me an ideal candidate for the Professor position at [University Name] in Sri Lanka Colombo. I am eager to bring my expertise in [specific fields], my passion for education, and my commitment to innovation to this esteemed institution. I would welcome the opportunity to discuss how I can contribute to the university’s mission and collaborate with its faculty and students.</w:t>
      </w:r>
    </w:p>
    <w:p>
      <w:pPr>
        <w:pStyle w:val="BodyText"/>
      </w:pPr>
      <w:r>
        <w:t xml:space="preserve">Thank you for considering my application. I look forward to the possibility of contributing to [University Name]’s legacy of excellence in Sri Lanka Colombo.</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Sri Lanka Colombo</dc:title>
  <dc:creator/>
  <cp:keywords/>
  <dcterms:created xsi:type="dcterms:W3CDTF">2026-07-21T02:48:18Z</dcterms:created>
  <dcterms:modified xsi:type="dcterms:W3CDTF">2026-07-21T02:48:18Z</dcterms:modified>
</cp:coreProperties>
</file>

<file path=docProps/custom.xml><?xml version="1.0" encoding="utf-8"?>
<Properties xmlns="http://schemas.openxmlformats.org/officeDocument/2006/custom-properties" xmlns:vt="http://schemas.openxmlformats.org/officeDocument/2006/docPropsVTypes"/>
</file>